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5DE356" w14:textId="77777777" w:rsidR="007E4777" w:rsidRDefault="007E4777" w:rsidP="007E4777">
      <w:pPr>
        <w:pStyle w:val="xmsonormal"/>
      </w:pPr>
      <w:r>
        <w:rPr>
          <w:b/>
          <w:bCs/>
        </w:rPr>
        <w:t xml:space="preserve">Spearfish </w:t>
      </w:r>
      <w:proofErr w:type="spellStart"/>
      <w:r>
        <w:rPr>
          <w:b/>
          <w:bCs/>
        </w:rPr>
        <w:t>Pickleball</w:t>
      </w:r>
      <w:proofErr w:type="spellEnd"/>
      <w:r>
        <w:rPr>
          <w:b/>
          <w:bCs/>
        </w:rPr>
        <w:t xml:space="preserve"> Club Board Meeting</w:t>
      </w:r>
    </w:p>
    <w:p w14:paraId="5BE759FE" w14:textId="77777777" w:rsidR="007E4777" w:rsidRDefault="007E4777" w:rsidP="007E4777">
      <w:pPr>
        <w:pStyle w:val="xmsonormal"/>
      </w:pPr>
      <w:r>
        <w:t>Date:  June 27, 2018</w:t>
      </w:r>
    </w:p>
    <w:p w14:paraId="557459F0" w14:textId="77777777" w:rsidR="007E4777" w:rsidRDefault="007E4777" w:rsidP="007E4777">
      <w:pPr>
        <w:pStyle w:val="xmsonormal"/>
      </w:pPr>
      <w:r>
        <w:t>Attendees:  Bill Coburn, Jim Walker, Terry Sheahan, Abby Krum, Greg Krier, and Justin Griffith</w:t>
      </w:r>
    </w:p>
    <w:p w14:paraId="6BAB1EE8" w14:textId="77777777" w:rsidR="007E4777" w:rsidRDefault="007E4777" w:rsidP="007E4777">
      <w:pPr>
        <w:pStyle w:val="xmsonormal"/>
      </w:pPr>
      <w:r>
        <w:t> </w:t>
      </w:r>
    </w:p>
    <w:p w14:paraId="1ECD9881" w14:textId="77777777" w:rsidR="007E4777" w:rsidRDefault="007E4777" w:rsidP="007E4777">
      <w:pPr>
        <w:pStyle w:val="xmsonormal"/>
      </w:pPr>
      <w:r>
        <w:rPr>
          <w:b/>
          <w:bCs/>
        </w:rPr>
        <w:t>Notes:</w:t>
      </w:r>
    </w:p>
    <w:p w14:paraId="506047D5" w14:textId="77777777" w:rsidR="007E4777" w:rsidRDefault="007E4777" w:rsidP="007E4777">
      <w:pPr>
        <w:numPr>
          <w:ilvl w:val="0"/>
          <w:numId w:val="1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Agreed on club name to be the Spearfish </w:t>
      </w:r>
      <w:proofErr w:type="spellStart"/>
      <w:r>
        <w:rPr>
          <w:rFonts w:ascii="Calibri" w:eastAsia="Times New Roman" w:hAnsi="Calibri" w:cs="Calibri"/>
          <w:sz w:val="22"/>
          <w:szCs w:val="22"/>
        </w:rPr>
        <w:t>Pickleball</w:t>
      </w:r>
      <w:proofErr w:type="spellEnd"/>
      <w:r>
        <w:rPr>
          <w:rFonts w:ascii="Calibri" w:eastAsia="Times New Roman" w:hAnsi="Calibri" w:cs="Calibri"/>
          <w:sz w:val="22"/>
          <w:szCs w:val="22"/>
        </w:rPr>
        <w:t xml:space="preserve"> Club</w:t>
      </w:r>
    </w:p>
    <w:p w14:paraId="18B08E59" w14:textId="77777777" w:rsidR="007E4777" w:rsidRDefault="007E4777" w:rsidP="007E4777">
      <w:pPr>
        <w:numPr>
          <w:ilvl w:val="0"/>
          <w:numId w:val="1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Agreed on officer and board of director election process and term limits.  Specifics included in the updated bylaws.</w:t>
      </w:r>
    </w:p>
    <w:p w14:paraId="4851A940" w14:textId="77777777" w:rsidR="007E4777" w:rsidRDefault="007E4777" w:rsidP="007E4777">
      <w:pPr>
        <w:numPr>
          <w:ilvl w:val="0"/>
          <w:numId w:val="1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Terry Sheahan noted he </w:t>
      </w:r>
      <w:proofErr w:type="gramStart"/>
      <w:r>
        <w:rPr>
          <w:rFonts w:ascii="Calibri" w:eastAsia="Times New Roman" w:hAnsi="Calibri" w:cs="Calibri"/>
          <w:sz w:val="22"/>
          <w:szCs w:val="22"/>
        </w:rPr>
        <w:t>will</w:t>
      </w:r>
      <w:proofErr w:type="gramEnd"/>
      <w:r>
        <w:rPr>
          <w:rFonts w:ascii="Calibri" w:eastAsia="Times New Roman" w:hAnsi="Calibri" w:cs="Calibri"/>
          <w:sz w:val="22"/>
          <w:szCs w:val="22"/>
        </w:rPr>
        <w:t xml:space="preserve"> be unable to continue with the non-profit application.  Justin to take the lead on the filing the application.  </w:t>
      </w:r>
    </w:p>
    <w:p w14:paraId="7FD6C993" w14:textId="77777777" w:rsidR="007E4777" w:rsidRDefault="007E4777" w:rsidP="007E4777">
      <w:pPr>
        <w:numPr>
          <w:ilvl w:val="0"/>
          <w:numId w:val="1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Recommendation made for Christina Ingalls and Rich Loose to join the board.  Justin to follow up with Christina and Rich to inquire about their interest in serving as board members.</w:t>
      </w:r>
    </w:p>
    <w:p w14:paraId="6DFFF79F" w14:textId="77777777" w:rsidR="007E4777" w:rsidRDefault="007E4777" w:rsidP="007E4777">
      <w:pPr>
        <w:numPr>
          <w:ilvl w:val="0"/>
          <w:numId w:val="1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Memberships to run one year ending June 30.</w:t>
      </w:r>
    </w:p>
    <w:p w14:paraId="0FCB8C45" w14:textId="77777777" w:rsidR="007E4777" w:rsidRDefault="007E4777" w:rsidP="007E4777">
      <w:pPr>
        <w:numPr>
          <w:ilvl w:val="0"/>
          <w:numId w:val="1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Annual membership meeting to </w:t>
      </w:r>
      <w:proofErr w:type="gramStart"/>
      <w:r>
        <w:rPr>
          <w:rFonts w:ascii="Calibri" w:eastAsia="Times New Roman" w:hAnsi="Calibri" w:cs="Calibri"/>
          <w:sz w:val="22"/>
          <w:szCs w:val="22"/>
        </w:rPr>
        <w:t>be targeted</w:t>
      </w:r>
      <w:proofErr w:type="gramEnd"/>
      <w:r>
        <w:rPr>
          <w:rFonts w:ascii="Calibri" w:eastAsia="Times New Roman" w:hAnsi="Calibri" w:cs="Calibri"/>
          <w:sz w:val="22"/>
          <w:szCs w:val="22"/>
        </w:rPr>
        <w:t xml:space="preserve"> for mid-May.</w:t>
      </w:r>
    </w:p>
    <w:p w14:paraId="0ED0F023" w14:textId="77777777" w:rsidR="007E4777" w:rsidRDefault="007E4777" w:rsidP="007E4777">
      <w:pPr>
        <w:numPr>
          <w:ilvl w:val="0"/>
          <w:numId w:val="1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Discussed outdoor court status.  </w:t>
      </w:r>
    </w:p>
    <w:p w14:paraId="0099239E" w14:textId="77777777" w:rsidR="007E4777" w:rsidRDefault="007E4777" w:rsidP="007E4777">
      <w:pPr>
        <w:numPr>
          <w:ilvl w:val="1"/>
          <w:numId w:val="1"/>
        </w:numPr>
        <w:rPr>
          <w:rFonts w:ascii="Calibri" w:eastAsia="Times New Roman" w:hAnsi="Calibri" w:cs="Calibri"/>
          <w:sz w:val="22"/>
          <w:szCs w:val="22"/>
        </w:rPr>
      </w:pPr>
      <w:proofErr w:type="spellStart"/>
      <w:r>
        <w:rPr>
          <w:rFonts w:ascii="Calibri" w:eastAsia="Times New Roman" w:hAnsi="Calibri" w:cs="Calibri"/>
          <w:sz w:val="22"/>
          <w:szCs w:val="22"/>
        </w:rPr>
        <w:t>Parks&amp;Rec</w:t>
      </w:r>
      <w:proofErr w:type="spellEnd"/>
      <w:r>
        <w:rPr>
          <w:rFonts w:ascii="Calibri" w:eastAsia="Times New Roman" w:hAnsi="Calibri" w:cs="Calibri"/>
          <w:sz w:val="22"/>
          <w:szCs w:val="22"/>
        </w:rPr>
        <w:t xml:space="preserve"> still targeting resurfacing of the city park courts the summer/fall of 2018. </w:t>
      </w:r>
    </w:p>
    <w:p w14:paraId="0DF82105" w14:textId="77777777" w:rsidR="007E4777" w:rsidRDefault="007E4777" w:rsidP="007E4777">
      <w:pPr>
        <w:numPr>
          <w:ilvl w:val="1"/>
          <w:numId w:val="1"/>
        </w:numPr>
        <w:rPr>
          <w:rFonts w:ascii="Calibri" w:eastAsia="Times New Roman" w:hAnsi="Calibri" w:cs="Calibri"/>
          <w:sz w:val="22"/>
          <w:szCs w:val="22"/>
        </w:rPr>
      </w:pPr>
      <w:proofErr w:type="spellStart"/>
      <w:r>
        <w:rPr>
          <w:rFonts w:ascii="Calibri" w:eastAsia="Times New Roman" w:hAnsi="Calibri" w:cs="Calibri"/>
          <w:sz w:val="22"/>
          <w:szCs w:val="22"/>
        </w:rPr>
        <w:t>Parks&amp;Rec</w:t>
      </w:r>
      <w:proofErr w:type="spellEnd"/>
      <w:r>
        <w:rPr>
          <w:rFonts w:ascii="Calibri" w:eastAsia="Times New Roman" w:hAnsi="Calibri" w:cs="Calibri"/>
          <w:sz w:val="22"/>
          <w:szCs w:val="22"/>
        </w:rPr>
        <w:t xml:space="preserve"> are targeting $100K in their 2019 budget to add additional outdoor PB courts.  </w:t>
      </w:r>
    </w:p>
    <w:p w14:paraId="03176E46" w14:textId="77777777" w:rsidR="007E4777" w:rsidRDefault="007E4777" w:rsidP="007E4777">
      <w:pPr>
        <w:numPr>
          <w:ilvl w:val="0"/>
          <w:numId w:val="1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Tentative next meeting set for July </w:t>
      </w:r>
      <w:proofErr w:type="gramStart"/>
      <w:r>
        <w:rPr>
          <w:rFonts w:ascii="Calibri" w:eastAsia="Times New Roman" w:hAnsi="Calibri" w:cs="Calibri"/>
          <w:sz w:val="22"/>
          <w:szCs w:val="22"/>
        </w:rPr>
        <w:t>13</w:t>
      </w:r>
      <w:r>
        <w:rPr>
          <w:rFonts w:ascii="Calibri" w:eastAsia="Times New Roman" w:hAnsi="Calibri" w:cs="Calibri"/>
          <w:sz w:val="22"/>
          <w:szCs w:val="22"/>
          <w:vertAlign w:val="superscript"/>
        </w:rPr>
        <w:t>th</w:t>
      </w:r>
      <w:proofErr w:type="gramEnd"/>
      <w:r>
        <w:rPr>
          <w:rFonts w:ascii="Calibri" w:eastAsia="Times New Roman" w:hAnsi="Calibri" w:cs="Calibri"/>
          <w:sz w:val="22"/>
          <w:szCs w:val="22"/>
        </w:rPr>
        <w:t>, 8:00 AM.</w:t>
      </w:r>
    </w:p>
    <w:p w14:paraId="34EE2DEA" w14:textId="77777777" w:rsidR="007E4777" w:rsidRDefault="007E4777" w:rsidP="007E4777">
      <w:pPr>
        <w:pStyle w:val="xmsonormal"/>
      </w:pPr>
      <w:r>
        <w:t> </w:t>
      </w:r>
    </w:p>
    <w:p w14:paraId="306427DD" w14:textId="77777777" w:rsidR="007E4777" w:rsidRDefault="007E4777" w:rsidP="007E4777">
      <w:pPr>
        <w:pStyle w:val="xmsonormal"/>
      </w:pPr>
      <w:r>
        <w:rPr>
          <w:b/>
          <w:bCs/>
        </w:rPr>
        <w:t>Action Items:</w:t>
      </w:r>
    </w:p>
    <w:p w14:paraId="0D5A24D0" w14:textId="77777777" w:rsidR="007E4777" w:rsidRDefault="007E4777" w:rsidP="007E4777">
      <w:pPr>
        <w:numPr>
          <w:ilvl w:val="0"/>
          <w:numId w:val="2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Justin – file non-profit application</w:t>
      </w:r>
    </w:p>
    <w:p w14:paraId="56430163" w14:textId="77777777" w:rsidR="007E4777" w:rsidRDefault="007E4777" w:rsidP="007E4777">
      <w:pPr>
        <w:numPr>
          <w:ilvl w:val="0"/>
          <w:numId w:val="2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Justin – contact Rich / Christina about serving on the board</w:t>
      </w:r>
    </w:p>
    <w:p w14:paraId="63990F89" w14:textId="77777777" w:rsidR="007E4777" w:rsidRDefault="007E4777" w:rsidP="007E4777">
      <w:pPr>
        <w:numPr>
          <w:ilvl w:val="0"/>
          <w:numId w:val="2"/>
        </w:numPr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All – review the updated bylaws</w:t>
      </w:r>
    </w:p>
    <w:p w14:paraId="01F5F7C1" w14:textId="77777777" w:rsidR="00D00F1E" w:rsidRDefault="00D00F1E">
      <w:bookmarkStart w:id="0" w:name="_GoBack"/>
      <w:bookmarkEnd w:id="0"/>
    </w:p>
    <w:sectPr w:rsidR="00D00F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7E26B2"/>
    <w:multiLevelType w:val="multilevel"/>
    <w:tmpl w:val="4C166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A041100"/>
    <w:multiLevelType w:val="multilevel"/>
    <w:tmpl w:val="E1E48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KwtDAzNjcxtrS0NDdU0lEKTi0uzszPAykwrAUAJNy2lSwAAAA="/>
  </w:docVars>
  <w:rsids>
    <w:rsidRoot w:val="007E4777"/>
    <w:rsid w:val="007E4777"/>
    <w:rsid w:val="00D00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AC572"/>
  <w15:chartTrackingRefBased/>
  <w15:docId w15:val="{AA0A697C-602D-47F8-A864-5C34A95E5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477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7E4777"/>
    <w:rPr>
      <w:rFonts w:ascii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057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ck Hills State University</Company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ose, Rich</dc:creator>
  <cp:keywords/>
  <dc:description/>
  <cp:lastModifiedBy>Loose, Rich</cp:lastModifiedBy>
  <cp:revision>1</cp:revision>
  <dcterms:created xsi:type="dcterms:W3CDTF">2018-10-01T20:17:00Z</dcterms:created>
  <dcterms:modified xsi:type="dcterms:W3CDTF">2018-10-01T20:18:00Z</dcterms:modified>
</cp:coreProperties>
</file>